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2CCE0" w14:textId="7A2624A4" w:rsidR="00434B0D" w:rsidRDefault="00434B0D" w:rsidP="00434B0D">
      <w:pPr>
        <w:pStyle w:val="Heading1"/>
      </w:pPr>
      <w:r>
        <w:t>Table of features</w:t>
      </w:r>
    </w:p>
    <w:p w14:paraId="24588E88" w14:textId="7460C10F" w:rsidR="00152532" w:rsidRDefault="00152532" w:rsidP="00152532"/>
    <w:p w14:paraId="248337DB" w14:textId="530487C4" w:rsidR="00152532" w:rsidRDefault="00152532" w:rsidP="00152532">
      <w:r>
        <w:t>Let x be authors</w:t>
      </w:r>
    </w:p>
    <w:p w14:paraId="6FD93B33" w14:textId="40A2DADD" w:rsidR="00152532" w:rsidRDefault="00152532" w:rsidP="00152532">
      <w:r>
        <w:t>Let n be emails</w:t>
      </w:r>
    </w:p>
    <w:p w14:paraId="42B32E18" w14:textId="5077A8D5" w:rsidR="00152532" w:rsidRDefault="00152532" w:rsidP="00152532">
      <w:r>
        <w:t>Let w be words</w:t>
      </w:r>
    </w:p>
    <w:p w14:paraId="1994C8E0" w14:textId="15D49D4B" w:rsidR="00B87730" w:rsidRDefault="00B87730" w:rsidP="00152532">
      <w:r>
        <w:t xml:space="preserve">Let </w:t>
      </w:r>
      <w:proofErr w:type="spellStart"/>
      <w:r>
        <w:t>fw</w:t>
      </w:r>
      <w:proofErr w:type="spellEnd"/>
      <w:r>
        <w:t xml:space="preserve"> be function words</w:t>
      </w:r>
    </w:p>
    <w:p w14:paraId="500216DC" w14:textId="199906F9" w:rsidR="00152532" w:rsidRDefault="00152532" w:rsidP="00152532">
      <w:r>
        <w:t>Let c be characters</w:t>
      </w:r>
    </w:p>
    <w:p w14:paraId="1EAD2D70" w14:textId="14F46DAD" w:rsidR="00152532" w:rsidRDefault="00152532" w:rsidP="00152532">
      <w:r>
        <w:t>Let d be digits</w:t>
      </w:r>
    </w:p>
    <w:p w14:paraId="002046F7" w14:textId="15E778A4" w:rsidR="00152532" w:rsidRDefault="00152532" w:rsidP="00152532">
      <w:r>
        <w:t xml:space="preserve">Let </w:t>
      </w:r>
      <w:proofErr w:type="spellStart"/>
      <w:r>
        <w:t>s</w:t>
      </w:r>
      <w:proofErr w:type="spellEnd"/>
      <w:r>
        <w:t xml:space="preserve"> be space</w:t>
      </w:r>
    </w:p>
    <w:p w14:paraId="6C0BE306" w14:textId="5C2CEAE0" w:rsidR="00CC6994" w:rsidRDefault="00CC6994" w:rsidP="00152532">
      <w:r>
        <w:t xml:space="preserve">Let </w:t>
      </w:r>
      <w:proofErr w:type="spellStart"/>
      <w:r>
        <w:t>sen</w:t>
      </w:r>
      <w:proofErr w:type="spellEnd"/>
      <w:r>
        <w:t xml:space="preserve"> be senten</w:t>
      </w:r>
      <w:r w:rsidR="00D81BE3">
        <w:t>c</w:t>
      </w:r>
      <w:r>
        <w:t>e</w:t>
      </w:r>
    </w:p>
    <w:p w14:paraId="423B6C9D" w14:textId="5FAACAF8" w:rsidR="00B87730" w:rsidRDefault="00B87730" w:rsidP="00152532">
      <w:r>
        <w:t>Let p = paragraph</w:t>
      </w:r>
    </w:p>
    <w:p w14:paraId="363985EE" w14:textId="7DEED37C" w:rsidR="00B87730" w:rsidRDefault="00B87730" w:rsidP="00152532">
      <w:r>
        <w:t xml:space="preserve">Let </w:t>
      </w:r>
      <w:proofErr w:type="spellStart"/>
      <w:r>
        <w:t>punc</w:t>
      </w:r>
      <w:proofErr w:type="spellEnd"/>
      <w:r>
        <w:t xml:space="preserve"> be punctuation</w:t>
      </w:r>
    </w:p>
    <w:p w14:paraId="06ADD5EB" w14:textId="4154BA8C" w:rsidR="00043E87" w:rsidRDefault="00043E87" w:rsidP="00152532">
      <w:r>
        <w:t>Let b number of beginnings per email</w:t>
      </w:r>
    </w:p>
    <w:p w14:paraId="626BFF2E" w14:textId="7F1945A8" w:rsidR="00152532" w:rsidRPr="00152532" w:rsidRDefault="00152532" w:rsidP="00152532">
      <w:r>
        <w:t>Represent total in something as E</w:t>
      </w:r>
      <w:r w:rsidR="004D24C0">
        <w:t>[</w:t>
      </w:r>
      <w:r>
        <w:t>n</w:t>
      </w:r>
      <w:r w:rsidR="004D24C0">
        <w:t>]</w:t>
      </w:r>
    </w:p>
    <w:p w14:paraId="6C5C8A45" w14:textId="77777777" w:rsidR="00434B0D" w:rsidRPr="00434B0D" w:rsidRDefault="00434B0D" w:rsidP="00434B0D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34B0D" w14:paraId="1178D52C" w14:textId="77777777" w:rsidTr="00434B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E4A493E" w14:textId="769EDFEC" w:rsidR="00434B0D" w:rsidRDefault="00434B0D">
            <w:r>
              <w:t>Name</w:t>
            </w:r>
          </w:p>
        </w:tc>
        <w:tc>
          <w:tcPr>
            <w:tcW w:w="3005" w:type="dxa"/>
          </w:tcPr>
          <w:p w14:paraId="12E89D87" w14:textId="3C8C9E00" w:rsidR="00434B0D" w:rsidRDefault="00434B0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3006" w:type="dxa"/>
          </w:tcPr>
          <w:p w14:paraId="00EFFAE5" w14:textId="37AEF110" w:rsidR="00434B0D" w:rsidRDefault="00434B0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thematical Representation</w:t>
            </w:r>
          </w:p>
        </w:tc>
      </w:tr>
      <w:tr w:rsidR="00E130EB" w14:paraId="48BD8086" w14:textId="77777777" w:rsidTr="00152532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3"/>
          </w:tcPr>
          <w:p w14:paraId="20E33D90" w14:textId="09262871" w:rsidR="00E130EB" w:rsidRDefault="00E130EB" w:rsidP="00E130EB">
            <w:pPr>
              <w:jc w:val="center"/>
            </w:pPr>
            <w:r w:rsidRPr="00E130EB">
              <w:t>Lexical features</w:t>
            </w:r>
          </w:p>
        </w:tc>
      </w:tr>
      <w:tr w:rsidR="00434B0D" w14:paraId="4FE37813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396B261" w14:textId="32558008" w:rsidR="00434B0D" w:rsidRDefault="0046331F">
            <w:r>
              <w:t>Average Length of email</w:t>
            </w:r>
            <w:r w:rsidRPr="0046331F">
              <w:t xml:space="preserve"> in characters</w:t>
            </w:r>
          </w:p>
        </w:tc>
        <w:tc>
          <w:tcPr>
            <w:tcW w:w="3005" w:type="dxa"/>
          </w:tcPr>
          <w:p w14:paraId="27461DD3" w14:textId="008D1A1B" w:rsidR="00434B0D" w:rsidRDefault="00E13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30EB">
              <w:t>Average number of characters in emails by an author</w:t>
            </w:r>
          </w:p>
        </w:tc>
        <w:tc>
          <w:tcPr>
            <w:tcW w:w="3006" w:type="dxa"/>
          </w:tcPr>
          <w:p w14:paraId="47F2FD12" w14:textId="20D69EE8" w:rsidR="00434B0D" w:rsidRDefault="00152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</w:t>
            </w:r>
            <w:r w:rsidR="00043E87">
              <w:t>[</w:t>
            </w:r>
            <w:r w:rsidR="004D24C0">
              <w:t>c</w:t>
            </w:r>
            <w:r w:rsidR="00043E87">
              <w:t>]</w:t>
            </w:r>
            <w:r>
              <w:t>+ N2(</w:t>
            </w:r>
            <w:r w:rsidR="004D24C0">
              <w:t>c</w:t>
            </w:r>
            <w:r>
              <w:t xml:space="preserve">) + … + </w:t>
            </w:r>
            <w:proofErr w:type="spellStart"/>
            <w:r>
              <w:t>N</w:t>
            </w:r>
            <w:r w:rsidR="00043E87">
              <w:t>n</w:t>
            </w:r>
            <w:proofErr w:type="spellEnd"/>
            <w:r w:rsidR="00043E87">
              <w:t>[</w:t>
            </w:r>
            <w:r w:rsidR="004D24C0">
              <w:t>c</w:t>
            </w:r>
            <w:r w:rsidR="00043E87">
              <w:t>]</w:t>
            </w:r>
            <w:r>
              <w:t>/</w:t>
            </w:r>
            <w:r w:rsidR="004D24C0">
              <w:t>n</w:t>
            </w:r>
          </w:p>
        </w:tc>
      </w:tr>
      <w:tr w:rsidR="00434B0D" w14:paraId="407F732C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4825741" w14:textId="1B2B7F9F" w:rsidR="00434B0D" w:rsidRDefault="0046331F">
            <w:r>
              <w:t xml:space="preserve">Ratio of </w:t>
            </w:r>
            <w:proofErr w:type="gramStart"/>
            <w:r>
              <w:t xml:space="preserve">Numeric </w:t>
            </w:r>
            <w:r w:rsidRPr="0046331F">
              <w:t xml:space="preserve"> density</w:t>
            </w:r>
            <w:proofErr w:type="gramEnd"/>
          </w:p>
        </w:tc>
        <w:tc>
          <w:tcPr>
            <w:tcW w:w="3005" w:type="dxa"/>
          </w:tcPr>
          <w:p w14:paraId="775A3718" w14:textId="01503388" w:rsidR="00434B0D" w:rsidRDefault="00E13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30EB">
              <w:t>The ratio of digits to total no. of characters in email an author’s emails</w:t>
            </w:r>
          </w:p>
        </w:tc>
        <w:tc>
          <w:tcPr>
            <w:tcW w:w="3006" w:type="dxa"/>
          </w:tcPr>
          <w:p w14:paraId="5B0095CB" w14:textId="44E90BCD" w:rsidR="00434B0D" w:rsidRDefault="004D24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152532">
              <w:t>:</w:t>
            </w:r>
            <w:r>
              <w:t>c</w:t>
            </w:r>
          </w:p>
        </w:tc>
      </w:tr>
      <w:tr w:rsidR="00434B0D" w14:paraId="11ED9F06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472446F" w14:textId="12339263" w:rsidR="00434B0D" w:rsidRDefault="00E130EB">
            <w:r w:rsidRPr="00E130EB">
              <w:t xml:space="preserve">Ratio of space </w:t>
            </w:r>
            <w:r>
              <w:t>characters to email length</w:t>
            </w:r>
          </w:p>
        </w:tc>
        <w:tc>
          <w:tcPr>
            <w:tcW w:w="3005" w:type="dxa"/>
          </w:tcPr>
          <w:p w14:paraId="5EB85447" w14:textId="23A31A55" w:rsidR="00434B0D" w:rsidRDefault="00E13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30EB">
              <w:t>The ratio of space character to total length</w:t>
            </w:r>
          </w:p>
        </w:tc>
        <w:tc>
          <w:tcPr>
            <w:tcW w:w="3006" w:type="dxa"/>
          </w:tcPr>
          <w:p w14:paraId="60860EAB" w14:textId="1374B58E" w:rsidR="00434B0D" w:rsidRDefault="00152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S:W</w:t>
            </w:r>
            <w:proofErr w:type="gramEnd"/>
          </w:p>
        </w:tc>
      </w:tr>
      <w:tr w:rsidR="00434B0D" w14:paraId="163BE9B4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3FA680B" w14:textId="6C9F2D1F" w:rsidR="00434B0D" w:rsidRDefault="00E130EB">
            <w:r>
              <w:t>Normalized character count</w:t>
            </w:r>
          </w:p>
        </w:tc>
        <w:tc>
          <w:tcPr>
            <w:tcW w:w="3005" w:type="dxa"/>
          </w:tcPr>
          <w:p w14:paraId="1876570C" w14:textId="0C1658F1" w:rsidR="00434B0D" w:rsidRDefault="00E13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30EB">
              <w:t>Normalized frequencies of each character</w:t>
            </w:r>
          </w:p>
        </w:tc>
        <w:tc>
          <w:tcPr>
            <w:tcW w:w="3006" w:type="dxa"/>
          </w:tcPr>
          <w:p w14:paraId="0EF6342A" w14:textId="11D48540" w:rsidR="00434B0D" w:rsidRDefault="001525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0</w:t>
            </w:r>
            <w:r w:rsidR="004D24C0">
              <w:t>c</w:t>
            </w:r>
          </w:p>
        </w:tc>
      </w:tr>
      <w:tr w:rsidR="00434B0D" w14:paraId="1D604B80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3816BF2" w14:textId="4DE226CB" w:rsidR="00434B0D" w:rsidRDefault="00E130EB">
            <w:r w:rsidRPr="00E130EB">
              <w:t>Document length in words</w:t>
            </w:r>
          </w:p>
        </w:tc>
        <w:tc>
          <w:tcPr>
            <w:tcW w:w="3005" w:type="dxa"/>
          </w:tcPr>
          <w:p w14:paraId="6716D650" w14:textId="77E5BB66" w:rsidR="00434B0D" w:rsidRDefault="00033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number of words per email by an author</w:t>
            </w:r>
          </w:p>
        </w:tc>
        <w:tc>
          <w:tcPr>
            <w:tcW w:w="3006" w:type="dxa"/>
          </w:tcPr>
          <w:p w14:paraId="7228AC20" w14:textId="5B4EC40E" w:rsidR="00434B0D" w:rsidRDefault="00CC69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</w:t>
            </w:r>
            <w:r w:rsidR="00B87730">
              <w:t>w</w:t>
            </w:r>
            <w:r>
              <w:t>)+N2(</w:t>
            </w:r>
            <w:r w:rsidR="00B87730">
              <w:t>w</w:t>
            </w:r>
            <w:r>
              <w:t>)+…+</w:t>
            </w:r>
            <w:proofErr w:type="spellStart"/>
            <w:r>
              <w:t>N</w:t>
            </w:r>
            <w:r w:rsidR="00B87730">
              <w:t>n</w:t>
            </w:r>
            <w:proofErr w:type="spellEnd"/>
            <w:r>
              <w:t>(</w:t>
            </w:r>
            <w:r w:rsidR="00B87730">
              <w:t>w</w:t>
            </w:r>
            <w:r>
              <w:t>)/</w:t>
            </w:r>
            <w:r w:rsidR="00B87730">
              <w:t>n</w:t>
            </w:r>
          </w:p>
        </w:tc>
      </w:tr>
      <w:tr w:rsidR="00434B0D" w14:paraId="621E77DB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23D3B5B" w14:textId="334B5F1A" w:rsidR="00434B0D" w:rsidRDefault="00E130EB">
            <w:r w:rsidRPr="00E130EB">
              <w:t>Average length of words</w:t>
            </w:r>
          </w:p>
        </w:tc>
        <w:tc>
          <w:tcPr>
            <w:tcW w:w="3005" w:type="dxa"/>
          </w:tcPr>
          <w:p w14:paraId="521ABAF8" w14:textId="27842D89" w:rsidR="00434B0D" w:rsidRDefault="00033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word length used by an author</w:t>
            </w:r>
          </w:p>
        </w:tc>
        <w:tc>
          <w:tcPr>
            <w:tcW w:w="3006" w:type="dxa"/>
          </w:tcPr>
          <w:p w14:paraId="66839CAD" w14:textId="055F0BE1" w:rsidR="00434B0D" w:rsidRDefault="00CC69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</w:t>
            </w:r>
            <w:r w:rsidR="00B87730">
              <w:t>[c]</w:t>
            </w:r>
            <w:r>
              <w:t>+ N2(</w:t>
            </w:r>
            <w:r w:rsidR="00B87730">
              <w:t>c</w:t>
            </w:r>
            <w:r>
              <w:t xml:space="preserve">) + … + </w:t>
            </w:r>
            <w:proofErr w:type="spellStart"/>
            <w:r>
              <w:t>N</w:t>
            </w:r>
            <w:r w:rsidR="00B87730">
              <w:t>n</w:t>
            </w:r>
            <w:proofErr w:type="spellEnd"/>
            <w:r w:rsidR="00B87730">
              <w:t>[c]</w:t>
            </w:r>
            <w:r>
              <w:t>/N(W)</w:t>
            </w:r>
          </w:p>
        </w:tc>
      </w:tr>
      <w:tr w:rsidR="00434B0D" w14:paraId="72AECCD8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5E8F2B0" w14:textId="3467ABEF" w:rsidR="00434B0D" w:rsidRDefault="00E130EB">
            <w:r w:rsidRPr="00E130EB">
              <w:t>Average sentence length</w:t>
            </w:r>
          </w:p>
        </w:tc>
        <w:tc>
          <w:tcPr>
            <w:tcW w:w="3005" w:type="dxa"/>
          </w:tcPr>
          <w:p w14:paraId="14B31385" w14:textId="0EF0E63C" w:rsidR="00434B0D" w:rsidRDefault="00033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size of sentence in email of an author</w:t>
            </w:r>
          </w:p>
        </w:tc>
        <w:tc>
          <w:tcPr>
            <w:tcW w:w="3006" w:type="dxa"/>
          </w:tcPr>
          <w:p w14:paraId="35009708" w14:textId="5C8CEF4A" w:rsidR="00434B0D" w:rsidRDefault="00CC69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1(Sen) + N2(Sen) + … + </w:t>
            </w:r>
            <w:proofErr w:type="spellStart"/>
            <w:proofErr w:type="gramStart"/>
            <w:r>
              <w:t>N</w:t>
            </w:r>
            <w:r w:rsidR="00B87730">
              <w:t>n</w:t>
            </w:r>
            <w:proofErr w:type="spellEnd"/>
            <w:r>
              <w:t>(</w:t>
            </w:r>
            <w:proofErr w:type="gramEnd"/>
            <w:r w:rsidR="00B87730">
              <w:t>Sen</w:t>
            </w:r>
            <w:r w:rsidR="00AA1760">
              <w:t xml:space="preserve">) </w:t>
            </w:r>
            <w:r>
              <w:t>/N(</w:t>
            </w:r>
            <w:r w:rsidR="00B87730">
              <w:t>n</w:t>
            </w:r>
            <w:r>
              <w:t>)</w:t>
            </w:r>
          </w:p>
        </w:tc>
      </w:tr>
      <w:tr w:rsidR="00434B0D" w14:paraId="0275BF0F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6F56A7D" w14:textId="73FA084D" w:rsidR="00434B0D" w:rsidRDefault="00E130EB">
            <w:r w:rsidRPr="00E130EB">
              <w:t>Ratio of short words</w:t>
            </w:r>
            <w:r>
              <w:t xml:space="preserve"> (&lt;3 characters)</w:t>
            </w:r>
          </w:p>
        </w:tc>
        <w:tc>
          <w:tcPr>
            <w:tcW w:w="3005" w:type="dxa"/>
          </w:tcPr>
          <w:p w14:paraId="0003062B" w14:textId="669EE7FE" w:rsidR="00434B0D" w:rsidRDefault="00033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Ratio of short words i.e. 3 character and less to total number of email words</w:t>
            </w:r>
          </w:p>
        </w:tc>
        <w:tc>
          <w:tcPr>
            <w:tcW w:w="3006" w:type="dxa"/>
          </w:tcPr>
          <w:p w14:paraId="0F106169" w14:textId="6264182A" w:rsidR="00434B0D" w:rsidRDefault="00AA17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</w:t>
            </w:r>
            <w:r w:rsidR="00B87730">
              <w:t>w</w:t>
            </w:r>
            <w:r>
              <w:t>) + N2(</w:t>
            </w:r>
            <w:r w:rsidR="00B87730">
              <w:t>w</w:t>
            </w:r>
            <w:r>
              <w:t>) +…+</w:t>
            </w:r>
            <w:proofErr w:type="spellStart"/>
            <w:r>
              <w:t>N</w:t>
            </w:r>
            <w:r w:rsidR="00B87730">
              <w:t>n</w:t>
            </w:r>
            <w:proofErr w:type="spellEnd"/>
            <w:r w:rsidR="00B87730">
              <w:t>(</w:t>
            </w:r>
            <w:r>
              <w:t>w) / N(</w:t>
            </w:r>
            <w:r w:rsidR="00B87730">
              <w:t>w</w:t>
            </w:r>
            <w:r>
              <w:t>)</w:t>
            </w:r>
          </w:p>
        </w:tc>
      </w:tr>
      <w:tr w:rsidR="00E130EB" w14:paraId="48BFBFCB" w14:textId="77777777" w:rsidTr="00E13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3"/>
          </w:tcPr>
          <w:p w14:paraId="31774C88" w14:textId="54A03AEE" w:rsidR="00E130EB" w:rsidRDefault="00E130EB" w:rsidP="00E130EB">
            <w:pPr>
              <w:jc w:val="center"/>
            </w:pPr>
            <w:r w:rsidRPr="00E130EB">
              <w:t>Structural features</w:t>
            </w:r>
          </w:p>
        </w:tc>
      </w:tr>
      <w:tr w:rsidR="00E130EB" w14:paraId="12628E4A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227C1BB" w14:textId="0261B310" w:rsidR="00E130EB" w:rsidRDefault="00E130EB">
            <w:r w:rsidRPr="00E130EB">
              <w:t>Number of paragraphs in documents</w:t>
            </w:r>
          </w:p>
        </w:tc>
        <w:tc>
          <w:tcPr>
            <w:tcW w:w="3005" w:type="dxa"/>
          </w:tcPr>
          <w:p w14:paraId="3A3FF5F4" w14:textId="71623460" w:rsidR="00E130EB" w:rsidRDefault="00033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number of paragraphs in the emails of an author</w:t>
            </w:r>
          </w:p>
        </w:tc>
        <w:tc>
          <w:tcPr>
            <w:tcW w:w="3006" w:type="dxa"/>
          </w:tcPr>
          <w:p w14:paraId="42CB755F" w14:textId="01624A73" w:rsidR="00E130EB" w:rsidRDefault="00AA17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</w:t>
            </w:r>
            <w:r w:rsidR="00B87730">
              <w:t>p</w:t>
            </w:r>
            <w:r>
              <w:t>) + N2 (</w:t>
            </w:r>
            <w:r w:rsidR="00B87730">
              <w:t>p</w:t>
            </w:r>
            <w:r>
              <w:t>) +</w:t>
            </w:r>
            <w:proofErr w:type="gramStart"/>
            <w:r>
              <w:t xml:space="preserve"> ..</w:t>
            </w:r>
            <w:proofErr w:type="gramEnd"/>
            <w:r>
              <w:t xml:space="preserve"> + </w:t>
            </w:r>
            <w:proofErr w:type="spellStart"/>
            <w:r>
              <w:t>N</w:t>
            </w:r>
            <w:r w:rsidR="00B87730">
              <w:t>n</w:t>
            </w:r>
            <w:proofErr w:type="spellEnd"/>
            <w:r>
              <w:t>(</w:t>
            </w:r>
            <w:r w:rsidR="00B87730">
              <w:t>p</w:t>
            </w:r>
            <w:r>
              <w:t>) / N(</w:t>
            </w:r>
            <w:r w:rsidR="00B87730">
              <w:t>n</w:t>
            </w:r>
            <w:r>
              <w:t>)</w:t>
            </w:r>
          </w:p>
        </w:tc>
      </w:tr>
      <w:tr w:rsidR="00E130EB" w14:paraId="6552A217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3F14987" w14:textId="6A3B8704" w:rsidR="00E130EB" w:rsidRDefault="00E130EB">
            <w:r w:rsidRPr="00E130EB">
              <w:t>Number of sentences in paragraph</w:t>
            </w:r>
          </w:p>
        </w:tc>
        <w:tc>
          <w:tcPr>
            <w:tcW w:w="3005" w:type="dxa"/>
          </w:tcPr>
          <w:p w14:paraId="4A9E8BA5" w14:textId="2D1DEE63" w:rsidR="00E130EB" w:rsidRDefault="00033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number of sentences in the emails of an author</w:t>
            </w:r>
          </w:p>
        </w:tc>
        <w:tc>
          <w:tcPr>
            <w:tcW w:w="3006" w:type="dxa"/>
          </w:tcPr>
          <w:p w14:paraId="3F601D58" w14:textId="69EB6DC6" w:rsidR="00E130EB" w:rsidRDefault="00AA17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</w:t>
            </w:r>
            <w:proofErr w:type="spellStart"/>
            <w:r w:rsidR="00B87730">
              <w:t>sen</w:t>
            </w:r>
            <w:proofErr w:type="spellEnd"/>
            <w:r>
              <w:t>) + N2 (</w:t>
            </w:r>
            <w:proofErr w:type="spellStart"/>
            <w:r w:rsidR="00B87730">
              <w:t>sen</w:t>
            </w:r>
            <w:proofErr w:type="spellEnd"/>
            <w:r>
              <w:t>) +</w:t>
            </w:r>
            <w:proofErr w:type="gramStart"/>
            <w:r>
              <w:t xml:space="preserve"> ..</w:t>
            </w:r>
            <w:proofErr w:type="gramEnd"/>
            <w:r>
              <w:t xml:space="preserve"> + </w:t>
            </w:r>
            <w:proofErr w:type="spellStart"/>
            <w:r>
              <w:t>N</w:t>
            </w:r>
            <w:r w:rsidR="00B87730">
              <w:t>n</w:t>
            </w:r>
            <w:proofErr w:type="spellEnd"/>
            <w:r>
              <w:t>(</w:t>
            </w:r>
            <w:proofErr w:type="spellStart"/>
            <w:r w:rsidR="00B87730">
              <w:t>sen</w:t>
            </w:r>
            <w:proofErr w:type="spellEnd"/>
            <w:r>
              <w:t>) / N(</w:t>
            </w:r>
            <w:r w:rsidR="00B87730">
              <w:t>n</w:t>
            </w:r>
            <w:r>
              <w:t>)</w:t>
            </w:r>
          </w:p>
        </w:tc>
      </w:tr>
      <w:tr w:rsidR="00E130EB" w14:paraId="0401E5B4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35B11F9" w14:textId="3AA06917" w:rsidR="00E130EB" w:rsidRDefault="00E130EB">
            <w:r w:rsidRPr="00E130EB">
              <w:lastRenderedPageBreak/>
              <w:t>Indentation of paragraphs</w:t>
            </w:r>
          </w:p>
        </w:tc>
        <w:tc>
          <w:tcPr>
            <w:tcW w:w="3005" w:type="dxa"/>
          </w:tcPr>
          <w:p w14:paraId="57CD338E" w14:textId="3E65F1B8" w:rsidR="00E130EB" w:rsidRDefault="000333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How paragraphs are usually indented by the author (tabs/space count)</w:t>
            </w:r>
          </w:p>
        </w:tc>
        <w:tc>
          <w:tcPr>
            <w:tcW w:w="3006" w:type="dxa"/>
          </w:tcPr>
          <w:p w14:paraId="763FADF7" w14:textId="5A37483C" w:rsidR="00E130EB" w:rsidRDefault="00AA17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S) + N2 (S) +</w:t>
            </w:r>
            <w:proofErr w:type="gramStart"/>
            <w:r>
              <w:t xml:space="preserve"> ..</w:t>
            </w:r>
            <w:proofErr w:type="gramEnd"/>
            <w:r>
              <w:t xml:space="preserve"> + NN(S) / N(W</w:t>
            </w:r>
            <w:r w:rsidR="00043E87">
              <w:t>)</w:t>
            </w:r>
          </w:p>
        </w:tc>
      </w:tr>
      <w:tr w:rsidR="00E130EB" w14:paraId="4DEF1604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AA044FE" w14:textId="1857DA6A" w:rsidR="00E130EB" w:rsidRDefault="00E130EB">
            <w:r w:rsidRPr="00E130EB">
              <w:t>Use of greetings in beginning</w:t>
            </w:r>
          </w:p>
        </w:tc>
        <w:tc>
          <w:tcPr>
            <w:tcW w:w="3005" w:type="dxa"/>
          </w:tcPr>
          <w:p w14:paraId="61839651" w14:textId="7BAE5C37" w:rsidR="00E130EB" w:rsidRDefault="00C37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37213">
              <w:t>Use of specific greetings in beginning of the emails of an author</w:t>
            </w:r>
          </w:p>
        </w:tc>
        <w:tc>
          <w:tcPr>
            <w:tcW w:w="3006" w:type="dxa"/>
          </w:tcPr>
          <w:p w14:paraId="102A9DA9" w14:textId="07DF225E" w:rsidR="00E130EB" w:rsidRDefault="00043E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/</w:t>
            </w:r>
            <w:r w:rsidR="00B87730">
              <w:t>n</w:t>
            </w:r>
          </w:p>
        </w:tc>
      </w:tr>
      <w:tr w:rsidR="00E130EB" w14:paraId="66181F99" w14:textId="77777777" w:rsidTr="00E13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3"/>
          </w:tcPr>
          <w:p w14:paraId="230DDE5B" w14:textId="54ABE295" w:rsidR="00E130EB" w:rsidRDefault="00E130EB" w:rsidP="00E130EB">
            <w:pPr>
              <w:jc w:val="center"/>
            </w:pPr>
            <w:r w:rsidRPr="00E130EB">
              <w:t>Syntactic features</w:t>
            </w:r>
          </w:p>
        </w:tc>
      </w:tr>
      <w:tr w:rsidR="00E130EB" w14:paraId="0F040B67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C2E523C" w14:textId="57D43229" w:rsidR="00E130EB" w:rsidRPr="00E130EB" w:rsidRDefault="00E130EB">
            <w:r w:rsidRPr="00E130EB">
              <w:t>Frequencies of function words</w:t>
            </w:r>
          </w:p>
        </w:tc>
        <w:tc>
          <w:tcPr>
            <w:tcW w:w="3005" w:type="dxa"/>
          </w:tcPr>
          <w:p w14:paraId="4815AC0D" w14:textId="7203D956" w:rsidR="00E130EB" w:rsidRDefault="00B725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253A">
              <w:t>Normalized frequencies of each function word in the emails of an authors</w:t>
            </w:r>
          </w:p>
        </w:tc>
        <w:tc>
          <w:tcPr>
            <w:tcW w:w="3006" w:type="dxa"/>
          </w:tcPr>
          <w:p w14:paraId="02764A10" w14:textId="3C6373B3" w:rsidR="00E130EB" w:rsidRDefault="00B877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(fw)/n</w:t>
            </w:r>
            <w:bookmarkStart w:id="0" w:name="_GoBack"/>
            <w:bookmarkEnd w:id="0"/>
          </w:p>
        </w:tc>
      </w:tr>
      <w:tr w:rsidR="00E130EB" w14:paraId="2B9C1739" w14:textId="77777777" w:rsidTr="00434B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A7518E1" w14:textId="27D6930F" w:rsidR="00E130EB" w:rsidRPr="00E130EB" w:rsidRDefault="00E130EB">
            <w:r w:rsidRPr="00E130EB">
              <w:t>Frequencies of punctuations</w:t>
            </w:r>
          </w:p>
        </w:tc>
        <w:tc>
          <w:tcPr>
            <w:tcW w:w="3005" w:type="dxa"/>
          </w:tcPr>
          <w:p w14:paraId="09484FA6" w14:textId="3AF2DB4D" w:rsidR="00E130EB" w:rsidRDefault="00B725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253A">
              <w:t>Normalized frequencies of punctuation used by an author</w:t>
            </w:r>
          </w:p>
        </w:tc>
        <w:tc>
          <w:tcPr>
            <w:tcW w:w="3006" w:type="dxa"/>
          </w:tcPr>
          <w:p w14:paraId="362459F7" w14:textId="79586DC2" w:rsidR="00E130EB" w:rsidRDefault="00B877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(</w:t>
            </w:r>
            <w:proofErr w:type="spellStart"/>
            <w:r>
              <w:t>punc</w:t>
            </w:r>
            <w:proofErr w:type="spellEnd"/>
            <w:r>
              <w:t>)/n</w:t>
            </w:r>
          </w:p>
        </w:tc>
      </w:tr>
    </w:tbl>
    <w:p w14:paraId="356F9E92" w14:textId="06485DD3" w:rsidR="0053526D" w:rsidRDefault="0053526D"/>
    <w:sectPr w:rsidR="005352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TEzNzYyNjczMDVT0lEKTi0uzszPAykwrgUAulHKGSwAAAA="/>
  </w:docVars>
  <w:rsids>
    <w:rsidRoot w:val="00156801"/>
    <w:rsid w:val="0003332A"/>
    <w:rsid w:val="00043E87"/>
    <w:rsid w:val="00152532"/>
    <w:rsid w:val="00156801"/>
    <w:rsid w:val="002607B1"/>
    <w:rsid w:val="00434B0D"/>
    <w:rsid w:val="0046331F"/>
    <w:rsid w:val="004D24C0"/>
    <w:rsid w:val="0053526D"/>
    <w:rsid w:val="00AA1760"/>
    <w:rsid w:val="00B7253A"/>
    <w:rsid w:val="00B87730"/>
    <w:rsid w:val="00C37213"/>
    <w:rsid w:val="00CC6994"/>
    <w:rsid w:val="00D81BE3"/>
    <w:rsid w:val="00E13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52222B"/>
  <w15:chartTrackingRefBased/>
  <w15:docId w15:val="{64A7EA79-7DDB-4662-82B9-CEE98D88E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B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4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434B0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434B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 Thokoa</dc:creator>
  <cp:keywords/>
  <dc:description/>
  <cp:lastModifiedBy>Neo Thokoa</cp:lastModifiedBy>
  <cp:revision>3</cp:revision>
  <dcterms:created xsi:type="dcterms:W3CDTF">2018-10-12T19:04:00Z</dcterms:created>
  <dcterms:modified xsi:type="dcterms:W3CDTF">2018-10-14T12:38:00Z</dcterms:modified>
</cp:coreProperties>
</file>